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007BA" w14:textId="5DD1CC29" w:rsidR="003A21D7" w:rsidRDefault="003A21D7" w:rsidP="003A21D7">
      <w:pPr>
        <w:spacing w:before="100" w:after="0" w:line="360" w:lineRule="auto"/>
        <w:ind w:left="5760" w:firstLine="720"/>
        <w:jc w:val="center"/>
        <w:rPr>
          <w:b/>
        </w:rPr>
      </w:pPr>
      <w:r>
        <w:rPr>
          <w:b/>
        </w:rPr>
        <w:t xml:space="preserve">Załącznik nr 2 </w:t>
      </w:r>
    </w:p>
    <w:p w14:paraId="52DCE3C7" w14:textId="39F0D3D8" w:rsidR="00171598" w:rsidRDefault="00171598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Druga cześć zamówienia SDM-WS/2</w:t>
      </w:r>
      <w:r w:rsidR="00960075">
        <w:rPr>
          <w:b/>
        </w:rPr>
        <w:t>4</w:t>
      </w:r>
    </w:p>
    <w:p w14:paraId="521775FE" w14:textId="38BD57C5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3A21D7">
        <w:rPr>
          <w:b/>
        </w:rPr>
        <w:t xml:space="preserve"> InP SI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040E97B0" w:rsidR="00DF7D5E" w:rsidRDefault="00DF7D5E" w:rsidP="00DF7D5E">
      <w:pPr>
        <w:spacing w:after="0" w:line="240" w:lineRule="auto"/>
        <w:ind w:firstLine="720"/>
      </w:pPr>
      <w:r>
        <w:t>1. InP SI 2” DSP     50 sztuk</w:t>
      </w:r>
    </w:p>
    <w:p w14:paraId="090142B9" w14:textId="580D4572" w:rsidR="00DF7D5E" w:rsidRDefault="00DF7D5E" w:rsidP="00DF7D5E">
      <w:pPr>
        <w:spacing w:after="0" w:line="240" w:lineRule="auto"/>
        <w:ind w:firstLine="720"/>
      </w:pPr>
      <w:r>
        <w:t xml:space="preserve">2. InP SI 3” DSP     50 </w:t>
      </w:r>
      <w:r w:rsidRPr="00DF7D5E">
        <w:t>sztuk</w:t>
      </w:r>
    </w:p>
    <w:p w14:paraId="106960EB" w14:textId="006CC74F" w:rsidR="00DF7D5E" w:rsidRDefault="00DF7D5E" w:rsidP="00DF7D5E">
      <w:pPr>
        <w:spacing w:after="0" w:line="240" w:lineRule="auto"/>
        <w:ind w:firstLine="720"/>
      </w:pPr>
      <w:r>
        <w:t xml:space="preserve">3. InP SI 4” DSP     20 </w:t>
      </w:r>
      <w:r w:rsidRPr="00DF7D5E">
        <w:t>sztuk</w:t>
      </w:r>
    </w:p>
    <w:p w14:paraId="64B405FC" w14:textId="6FBE2907" w:rsidR="001C693B" w:rsidRPr="00942F8F" w:rsidRDefault="00DF7D5E" w:rsidP="00DF7D5E">
      <w:pPr>
        <w:spacing w:after="0" w:line="240" w:lineRule="auto"/>
        <w:ind w:firstLine="720"/>
        <w:rPr>
          <w:b/>
          <w:color w:val="000000"/>
        </w:rPr>
      </w:pPr>
      <w:r>
        <w:t xml:space="preserve">4. InP SI 6’’ DSP     25 </w:t>
      </w:r>
      <w:r w:rsidRPr="00DF7D5E">
        <w:t>sztuk</w:t>
      </w: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D9C710A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</w:p>
    <w:p w14:paraId="070106A0" w14:textId="77777777" w:rsidR="00336DDF" w:rsidRPr="00336DDF" w:rsidRDefault="00336DDF" w:rsidP="00336DDF">
      <w:pPr>
        <w:spacing w:after="0" w:line="240" w:lineRule="auto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9247B1F" w:rsidR="004A3DC8" w:rsidRDefault="004A3DC8" w:rsidP="008D591C">
            <w:pPr>
              <w:widowControl w:val="0"/>
              <w:spacing w:after="0" w:line="240" w:lineRule="auto"/>
            </w:pPr>
            <w:r>
              <w:t>Cena</w:t>
            </w:r>
            <w:r w:rsidR="00163585">
              <w:t xml:space="preserve"> netto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5D638B1D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</w:t>
      </w:r>
      <w:r w:rsidR="00163585">
        <w:t xml:space="preserve">netto </w:t>
      </w:r>
      <w:r w:rsidR="00B44E94">
        <w:t>towarów wraz z dostawą - dla danej przedłożonej oferty</w:t>
      </w:r>
    </w:p>
    <w:p w14:paraId="09C4F482" w14:textId="7372F5DC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Pmin</w:t>
      </w:r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163585">
        <w:t xml:space="preserve">netto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4A9C5E31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t xml:space="preserve">Do </w:t>
      </w:r>
      <w:r w:rsidR="00271433">
        <w:t>7</w:t>
      </w:r>
      <w:r w:rsidR="00154F1B">
        <w:rPr>
          <w:color w:val="000000"/>
        </w:rPr>
        <w:t xml:space="preserve"> tygodni</w:t>
      </w:r>
      <w:r w:rsidR="0052754A">
        <w:rPr>
          <w:color w:val="000000"/>
        </w:rPr>
        <w:t xml:space="preserve"> od daty </w:t>
      </w:r>
      <w:r w:rsidR="001C26B1" w:rsidRPr="001C26B1">
        <w:rPr>
          <w:color w:val="000000"/>
        </w:rPr>
        <w:t>zamówienia</w:t>
      </w:r>
      <w:r w:rsidR="00365FD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187C01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6D38D425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  <w:r w:rsidRPr="00187C01">
              <w:rPr>
                <w:b/>
                <w:bCs/>
              </w:rPr>
              <w:t>InP półizolujące domieszko</w:t>
            </w:r>
            <w:r>
              <w:rPr>
                <w:b/>
                <w:bCs/>
              </w:rPr>
              <w:t>wane Fe</w:t>
            </w:r>
          </w:p>
          <w:p w14:paraId="3E0AB823" w14:textId="77777777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174BA5" w14:textId="77777777" w:rsidR="00187C01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bCs/>
                <w:lang w:val="en-US"/>
              </w:rPr>
              <w:t>Średnica</w:t>
            </w:r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5BDF879" w14:textId="77777777" w:rsidR="00187C01" w:rsidRDefault="00187C01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Grubość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0FB02A1A" w:rsidR="00187C01" w:rsidRPr="000D7C59" w:rsidRDefault="00187C01" w:rsidP="00E2487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Średnica</w:t>
            </w:r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0D6FA75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89F2814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r w:rsidRPr="00F042A5">
              <w:rPr>
                <w:lang w:val="en-US"/>
              </w:rPr>
              <w:t xml:space="preserve">, </w:t>
            </w:r>
            <w:r>
              <w:rPr>
                <w:lang w:val="en-US"/>
              </w:rPr>
              <w:t>tzw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187C01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187C01" w:rsidRPr="00DD118E" w:rsidRDefault="00187C01" w:rsidP="00187C0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187C01" w:rsidRPr="00F915C6" w:rsidRDefault="00187C01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C794C3D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522E296B" w:rsidR="00187C01" w:rsidRDefault="00187C01" w:rsidP="00187C0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 w:rsidR="00DF7D5E"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1AD96E56" w14:textId="77777777" w:rsidTr="00E24873">
        <w:trPr>
          <w:trHeight w:val="452"/>
        </w:trPr>
        <w:tc>
          <w:tcPr>
            <w:tcW w:w="1419" w:type="dxa"/>
            <w:vMerge/>
          </w:tcPr>
          <w:p w14:paraId="06EF1BA0" w14:textId="77777777" w:rsidR="00187C01" w:rsidRPr="00131B8C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187C01" w:rsidRPr="00F915C6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0606FA" w:rsidR="00187C01" w:rsidRPr="00131B8C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bazowe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4118E71" w14:textId="77777777" w:rsidTr="008027F4">
        <w:trPr>
          <w:trHeight w:val="207"/>
        </w:trPr>
        <w:tc>
          <w:tcPr>
            <w:tcW w:w="1419" w:type="dxa"/>
            <w:vMerge/>
          </w:tcPr>
          <w:p w14:paraId="2A577056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55951C" w14:textId="77777777" w:rsidR="00DF7D5E" w:rsidRPr="00DF7D5E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DF7D5E">
              <w:rPr>
                <w:bCs/>
                <w:lang w:val="en-US"/>
              </w:rPr>
              <w:t>Średnica 3”</w:t>
            </w:r>
          </w:p>
          <w:p w14:paraId="34464F8E" w14:textId="343AF925" w:rsidR="00DF7D5E" w:rsidRPr="00DF7D5E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DF7D5E">
              <w:rPr>
                <w:bCs/>
                <w:lang w:val="en-US"/>
              </w:rPr>
              <w:t>Grubość: 6</w:t>
            </w:r>
            <w:r>
              <w:rPr>
                <w:bCs/>
                <w:lang w:val="en-US"/>
              </w:rPr>
              <w:t>00</w:t>
            </w:r>
            <w:r w:rsidRPr="00DF7D5E">
              <w:rPr>
                <w:bCs/>
                <w:lang w:val="en-US"/>
              </w:rPr>
              <w:t>±</w:t>
            </w:r>
            <w:r>
              <w:rPr>
                <w:bCs/>
                <w:lang w:val="en-US"/>
              </w:rPr>
              <w:t>30</w:t>
            </w:r>
            <w:r w:rsidRPr="00DF7D5E">
              <w:rPr>
                <w:bCs/>
                <w:lang w:val="en-US"/>
              </w:rPr>
              <w:t xml:space="preserve"> µm</w:t>
            </w:r>
          </w:p>
          <w:p w14:paraId="777D5C98" w14:textId="7C268D82" w:rsidR="00187C01" w:rsidRPr="00F915C6" w:rsidRDefault="00DF7D5E" w:rsidP="00DF7D5E">
            <w:pPr>
              <w:spacing w:after="0" w:line="240" w:lineRule="auto"/>
              <w:rPr>
                <w:bCs/>
                <w:lang w:val="en-US"/>
              </w:rPr>
            </w:pPr>
            <w:r w:rsidRPr="00DF7D5E">
              <w:rPr>
                <w:bCs/>
                <w:lang w:val="en-US"/>
              </w:rPr>
              <w:t>Średnica: 76.2±0.</w:t>
            </w:r>
            <w:r>
              <w:rPr>
                <w:bCs/>
                <w:lang w:val="en-US"/>
              </w:rPr>
              <w:t>3</w:t>
            </w:r>
            <w:r w:rsidRPr="00DF7D5E">
              <w:rPr>
                <w:bCs/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E44B63E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Ścięcie pomocnicze</w:t>
            </w:r>
          </w:p>
        </w:tc>
        <w:tc>
          <w:tcPr>
            <w:tcW w:w="4252" w:type="dxa"/>
          </w:tcPr>
          <w:p w14:paraId="47FFB391" w14:textId="35525AC0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187C01" w:rsidRPr="00A12804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754256D3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Oporność:</w:t>
            </w:r>
          </w:p>
        </w:tc>
        <w:tc>
          <w:tcPr>
            <w:tcW w:w="4252" w:type="dxa"/>
          </w:tcPr>
          <w:p w14:paraId="0A8E0A2D" w14:textId="39CAF84B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DF7D5E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DF7D5E" w:rsidRPr="00942F8F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E50347" w14:textId="069250A8" w:rsidR="00DF7D5E" w:rsidRPr="00187C01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</w:t>
            </w:r>
            <w:r>
              <w:rPr>
                <w:bCs/>
              </w:rPr>
              <w:t>4</w:t>
            </w:r>
            <w:r w:rsidRPr="00187C01">
              <w:rPr>
                <w:bCs/>
              </w:rPr>
              <w:t>”</w:t>
            </w:r>
          </w:p>
          <w:p w14:paraId="59BBA710" w14:textId="77777777" w:rsidR="00DF7D5E" w:rsidRPr="00187C01" w:rsidRDefault="00DF7D5E" w:rsidP="00187C01">
            <w:pPr>
              <w:spacing w:after="0" w:line="240" w:lineRule="auto"/>
              <w:rPr>
                <w:rFonts w:cstheme="minorHAnsi"/>
              </w:rPr>
            </w:pPr>
            <w:r w:rsidRPr="00187C01">
              <w:t>Grubość: 625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06DA9427" w14:textId="18C206D0" w:rsidR="00DF7D5E" w:rsidRPr="00187C01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  <w:r w:rsidRPr="00187C01">
              <w:t xml:space="preserve">Średnica: </w:t>
            </w:r>
            <w:r>
              <w:t>100</w:t>
            </w:r>
            <w:r w:rsidRPr="00187C01"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0D5EE62D" w:rsidR="00DF7D5E" w:rsidRPr="00942F8F" w:rsidRDefault="00DF7D5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średnia):</w:t>
            </w:r>
          </w:p>
        </w:tc>
        <w:tc>
          <w:tcPr>
            <w:tcW w:w="4252" w:type="dxa"/>
          </w:tcPr>
          <w:p w14:paraId="67F0CBAB" w14:textId="1AA5E6AD" w:rsidR="00DF7D5E" w:rsidRPr="00AE34FD" w:rsidRDefault="00DF7D5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DF7D5E" w:rsidRPr="00131B8C" w14:paraId="55E0C6D2" w14:textId="77777777" w:rsidTr="00CC2CEF">
        <w:trPr>
          <w:trHeight w:val="447"/>
        </w:trPr>
        <w:tc>
          <w:tcPr>
            <w:tcW w:w="1419" w:type="dxa"/>
            <w:vMerge/>
          </w:tcPr>
          <w:p w14:paraId="00AF497C" w14:textId="77777777" w:rsidR="00DF7D5E" w:rsidRPr="00942F8F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A2DD8E" w14:textId="77777777" w:rsidR="00DF7D5E" w:rsidRPr="00187C01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1A83AE" w14:textId="5AE9A2A5" w:rsidR="00DF7D5E" w:rsidRDefault="00DF7D5E" w:rsidP="00DF7D5E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0032EC5E" w14:textId="77777777" w:rsidR="00DF7D5E" w:rsidRDefault="00DF7D5E" w:rsidP="00DF7D5E">
            <w:pPr>
              <w:spacing w:after="0" w:line="240" w:lineRule="auto"/>
            </w:pPr>
            <w:r w:rsidRPr="00B50877">
              <w:t>Dwustronnie polerowana</w:t>
            </w:r>
            <w:r w:rsidR="00E24873">
              <w:t>:</w:t>
            </w:r>
          </w:p>
          <w:p w14:paraId="74F8AFE2" w14:textId="77777777" w:rsidR="00E24873" w:rsidRPr="00E24873" w:rsidRDefault="00E24873" w:rsidP="00E24873">
            <w:pPr>
              <w:spacing w:after="0" w:line="240" w:lineRule="auto"/>
              <w:rPr>
                <w:lang w:val="en-US"/>
              </w:rPr>
            </w:pPr>
            <w:r w:rsidRPr="00E24873">
              <w:rPr>
                <w:lang w:val="en-US"/>
              </w:rPr>
              <w:t>Strona 1: polerowana</w:t>
            </w:r>
            <w:r w:rsidRPr="00E24873">
              <w:rPr>
                <w:lang w:val="en-US"/>
              </w:rPr>
              <w:tab/>
            </w:r>
          </w:p>
          <w:p w14:paraId="423A6927" w14:textId="038064B8" w:rsidR="00E24873" w:rsidRDefault="00E24873" w:rsidP="00E24873">
            <w:pPr>
              <w:spacing w:after="0" w:line="240" w:lineRule="auto"/>
              <w:rPr>
                <w:lang w:val="en-US"/>
              </w:rPr>
            </w:pPr>
            <w:r w:rsidRPr="00E24873">
              <w:rPr>
                <w:lang w:val="en-US"/>
              </w:rPr>
              <w:lastRenderedPageBreak/>
              <w:t>Strona 2: polerowana</w:t>
            </w:r>
          </w:p>
        </w:tc>
      </w:tr>
      <w:tr w:rsidR="00DF7D5E" w:rsidRPr="00131B8C" w14:paraId="02358D5F" w14:textId="77777777" w:rsidTr="00DF7D5E">
        <w:trPr>
          <w:trHeight w:val="1357"/>
        </w:trPr>
        <w:tc>
          <w:tcPr>
            <w:tcW w:w="1419" w:type="dxa"/>
            <w:vMerge/>
          </w:tcPr>
          <w:p w14:paraId="7DD1DDF7" w14:textId="77777777" w:rsidR="00DF7D5E" w:rsidRPr="00942F8F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015649" w14:textId="697EFBAE" w:rsidR="00DF7D5E" w:rsidRPr="00DF7D5E" w:rsidRDefault="00DF7D5E" w:rsidP="00DF7D5E">
            <w:pPr>
              <w:spacing w:after="0" w:line="240" w:lineRule="auto"/>
              <w:rPr>
                <w:bCs/>
              </w:rPr>
            </w:pPr>
            <w:r w:rsidRPr="00DF7D5E">
              <w:rPr>
                <w:bCs/>
              </w:rPr>
              <w:t xml:space="preserve">Średnica </w:t>
            </w:r>
            <w:r>
              <w:rPr>
                <w:bCs/>
              </w:rPr>
              <w:t>6</w:t>
            </w:r>
            <w:r w:rsidRPr="00DF7D5E">
              <w:rPr>
                <w:bCs/>
              </w:rPr>
              <w:t>”</w:t>
            </w:r>
          </w:p>
          <w:p w14:paraId="3D580AAF" w14:textId="1C19B57C" w:rsidR="00DF7D5E" w:rsidRPr="00DF7D5E" w:rsidRDefault="00DF7D5E" w:rsidP="00DF7D5E">
            <w:pPr>
              <w:spacing w:after="0" w:line="240" w:lineRule="auto"/>
              <w:rPr>
                <w:bCs/>
              </w:rPr>
            </w:pPr>
            <w:r w:rsidRPr="00DF7D5E">
              <w:rPr>
                <w:bCs/>
              </w:rPr>
              <w:t>Grubość: 65</w:t>
            </w:r>
            <w:r>
              <w:rPr>
                <w:bCs/>
              </w:rPr>
              <w:t>0</w:t>
            </w:r>
            <w:r w:rsidRPr="00DF7D5E">
              <w:rPr>
                <w:bCs/>
              </w:rPr>
              <w:t>±</w:t>
            </w:r>
            <w:r>
              <w:rPr>
                <w:bCs/>
              </w:rPr>
              <w:t>30</w:t>
            </w:r>
            <w:r w:rsidRPr="00DF7D5E">
              <w:rPr>
                <w:bCs/>
              </w:rPr>
              <w:t xml:space="preserve"> µm</w:t>
            </w:r>
          </w:p>
          <w:p w14:paraId="773D3AF2" w14:textId="1CE95C47" w:rsidR="00DF7D5E" w:rsidRPr="00DF7D5E" w:rsidRDefault="00DF7D5E" w:rsidP="00DF7D5E">
            <w:pPr>
              <w:spacing w:after="0" w:line="240" w:lineRule="auto"/>
              <w:rPr>
                <w:bCs/>
              </w:rPr>
            </w:pPr>
            <w:r w:rsidRPr="00DF7D5E">
              <w:rPr>
                <w:bCs/>
              </w:rPr>
              <w:t>Średnica: 1</w:t>
            </w:r>
            <w:r>
              <w:rPr>
                <w:bCs/>
              </w:rPr>
              <w:t>5</w:t>
            </w:r>
            <w:r w:rsidRPr="00DF7D5E">
              <w:rPr>
                <w:bCs/>
              </w:rPr>
              <w:t>0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70350282" w:rsidR="00DF7D5E" w:rsidRDefault="00DF7D5E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Pakowanie:</w:t>
            </w:r>
          </w:p>
        </w:tc>
        <w:tc>
          <w:tcPr>
            <w:tcW w:w="4252" w:type="dxa"/>
          </w:tcPr>
          <w:p w14:paraId="661301B6" w14:textId="7F0CA8E8" w:rsidR="00DF7D5E" w:rsidRPr="00187C01" w:rsidRDefault="00DF7D5E" w:rsidP="00187C01">
            <w:pPr>
              <w:spacing w:after="0"/>
              <w:ind w:left="117" w:hanging="117"/>
              <w:rPr>
                <w:rFonts w:cstheme="minorHAnsi"/>
              </w:rPr>
            </w:pPr>
            <w:r w:rsidRPr="00172B49">
              <w:rPr>
                <w:rFonts w:cstheme="minorHAnsi"/>
              </w:rPr>
              <w:t xml:space="preserve">ePAK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53A86F0A" w14:textId="4C7C9822" w:rsidR="00134BA1" w:rsidRPr="00DF7D5E" w:rsidRDefault="00134BA1" w:rsidP="00DF7D5E">
      <w:pPr>
        <w:spacing w:after="0" w:line="360" w:lineRule="auto"/>
      </w:pPr>
    </w:p>
    <w:sectPr w:rsidR="00134BA1" w:rsidRPr="00DF7D5E" w:rsidSect="00325A10">
      <w:headerReference w:type="default" r:id="rId8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D30228" w14:textId="77777777" w:rsidR="003023CE" w:rsidRDefault="003023CE">
      <w:pPr>
        <w:spacing w:after="0" w:line="240" w:lineRule="auto"/>
      </w:pPr>
      <w:r>
        <w:separator/>
      </w:r>
    </w:p>
  </w:endnote>
  <w:endnote w:type="continuationSeparator" w:id="0">
    <w:p w14:paraId="670A4E18" w14:textId="77777777" w:rsidR="003023CE" w:rsidRDefault="00302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C9299" w14:textId="77777777" w:rsidR="003023CE" w:rsidRDefault="003023CE">
      <w:pPr>
        <w:spacing w:after="0" w:line="240" w:lineRule="auto"/>
      </w:pPr>
      <w:r>
        <w:separator/>
      </w:r>
    </w:p>
  </w:footnote>
  <w:footnote w:type="continuationSeparator" w:id="0">
    <w:p w14:paraId="274F8FA5" w14:textId="77777777" w:rsidR="003023CE" w:rsidRDefault="003023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4E2D517D" w:rsidR="008D591C" w:rsidRDefault="0017159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3B9C06D2" wp14:editId="6BBE7B08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63585"/>
    <w:rsid w:val="00170D87"/>
    <w:rsid w:val="00171598"/>
    <w:rsid w:val="001851ED"/>
    <w:rsid w:val="001853EF"/>
    <w:rsid w:val="00187C01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62600"/>
    <w:rsid w:val="00267D9D"/>
    <w:rsid w:val="00271433"/>
    <w:rsid w:val="0027723F"/>
    <w:rsid w:val="002802D0"/>
    <w:rsid w:val="002953C1"/>
    <w:rsid w:val="002C1F69"/>
    <w:rsid w:val="002D5C91"/>
    <w:rsid w:val="002E594A"/>
    <w:rsid w:val="003023CE"/>
    <w:rsid w:val="00325A10"/>
    <w:rsid w:val="003343DA"/>
    <w:rsid w:val="00336DDF"/>
    <w:rsid w:val="00337817"/>
    <w:rsid w:val="00355039"/>
    <w:rsid w:val="00365FD6"/>
    <w:rsid w:val="00376CB1"/>
    <w:rsid w:val="00380B54"/>
    <w:rsid w:val="003A21D7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42F8F"/>
    <w:rsid w:val="00943553"/>
    <w:rsid w:val="009475B7"/>
    <w:rsid w:val="00960075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2814"/>
    <w:rsid w:val="00DD4846"/>
    <w:rsid w:val="00DD7192"/>
    <w:rsid w:val="00DD77D1"/>
    <w:rsid w:val="00DE2D5B"/>
    <w:rsid w:val="00DF7D5E"/>
    <w:rsid w:val="00E123F6"/>
    <w:rsid w:val="00E17557"/>
    <w:rsid w:val="00E24873"/>
    <w:rsid w:val="00E33221"/>
    <w:rsid w:val="00E334A0"/>
    <w:rsid w:val="00E34CF1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7CF96-A500-48A7-A27D-508884E9C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0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8</cp:revision>
  <cp:lastPrinted>2019-12-09T11:59:00Z</cp:lastPrinted>
  <dcterms:created xsi:type="dcterms:W3CDTF">2020-09-10T14:09:00Z</dcterms:created>
  <dcterms:modified xsi:type="dcterms:W3CDTF">2020-09-21T15:57:00Z</dcterms:modified>
</cp:coreProperties>
</file>